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0621C3" w14:textId="77777777" w:rsidR="00D61D9E" w:rsidRPr="00946B87" w:rsidRDefault="00D61D9E" w:rsidP="007477D1">
      <w:pPr>
        <w:jc w:val="center"/>
        <w:rPr>
          <w:b/>
          <w:sz w:val="4"/>
        </w:rPr>
      </w:pPr>
    </w:p>
    <w:p w14:paraId="134A2E41" w14:textId="77777777" w:rsidR="007477D1" w:rsidRPr="007477D1" w:rsidRDefault="007477D1" w:rsidP="007477D1">
      <w:pPr>
        <w:jc w:val="center"/>
        <w:rPr>
          <w:b/>
          <w:sz w:val="36"/>
        </w:rPr>
      </w:pPr>
      <w:r w:rsidRPr="007477D1">
        <w:rPr>
          <w:b/>
          <w:sz w:val="36"/>
        </w:rPr>
        <w:t>Plan Holders List for</w:t>
      </w:r>
    </w:p>
    <w:p w14:paraId="61E196B6" w14:textId="77777777" w:rsidR="008B5118" w:rsidRDefault="00030338" w:rsidP="00BC567B">
      <w:pPr>
        <w:jc w:val="center"/>
        <w:rPr>
          <w:b/>
          <w:i/>
          <w:sz w:val="52"/>
        </w:rPr>
      </w:pPr>
      <w:r>
        <w:rPr>
          <w:b/>
          <w:i/>
          <w:sz w:val="52"/>
        </w:rPr>
        <w:t>20</w:t>
      </w:r>
      <w:r w:rsidR="00B917D3">
        <w:rPr>
          <w:b/>
          <w:i/>
          <w:sz w:val="52"/>
        </w:rPr>
        <w:t xml:space="preserve">20 </w:t>
      </w:r>
      <w:r w:rsidR="008B5118">
        <w:rPr>
          <w:b/>
          <w:i/>
          <w:sz w:val="52"/>
        </w:rPr>
        <w:t>Milan Avenue/River</w:t>
      </w:r>
      <w:r w:rsidR="002000DD">
        <w:rPr>
          <w:b/>
          <w:i/>
          <w:sz w:val="52"/>
        </w:rPr>
        <w:t xml:space="preserve"> Road</w:t>
      </w:r>
    </w:p>
    <w:p w14:paraId="1FDD2332" w14:textId="265FB9FB" w:rsidR="00BC567B" w:rsidRDefault="00FF2D30" w:rsidP="00BC567B">
      <w:pPr>
        <w:jc w:val="center"/>
        <w:rPr>
          <w:b/>
          <w:i/>
          <w:sz w:val="52"/>
        </w:rPr>
      </w:pPr>
      <w:r>
        <w:rPr>
          <w:b/>
          <w:i/>
          <w:sz w:val="52"/>
        </w:rPr>
        <w:t>Resurfacing Project</w:t>
      </w:r>
    </w:p>
    <w:p w14:paraId="572FB69E" w14:textId="77777777" w:rsidR="00971B26" w:rsidRPr="00971B26" w:rsidRDefault="00971B26" w:rsidP="00BC567B">
      <w:pPr>
        <w:jc w:val="center"/>
        <w:rPr>
          <w:b/>
          <w:sz w:val="18"/>
        </w:rPr>
      </w:pPr>
    </w:p>
    <w:p w14:paraId="5C7DAC81" w14:textId="274B8013" w:rsidR="007477D1" w:rsidRDefault="001C04E5">
      <w:pPr>
        <w:rPr>
          <w:b/>
          <w:sz w:val="24"/>
        </w:rPr>
      </w:pPr>
      <w:r>
        <w:rPr>
          <w:b/>
          <w:sz w:val="24"/>
        </w:rPr>
        <w:t xml:space="preserve">Bid Opening:  </w:t>
      </w:r>
      <w:r w:rsidR="00BC567B">
        <w:rPr>
          <w:b/>
          <w:sz w:val="24"/>
        </w:rPr>
        <w:t xml:space="preserve"> </w:t>
      </w:r>
      <w:r w:rsidR="008B5118">
        <w:rPr>
          <w:b/>
          <w:sz w:val="24"/>
        </w:rPr>
        <w:t>February</w:t>
      </w:r>
      <w:r w:rsidR="00047229">
        <w:rPr>
          <w:b/>
          <w:sz w:val="24"/>
        </w:rPr>
        <w:t xml:space="preserve"> </w:t>
      </w:r>
      <w:r w:rsidR="008B5118">
        <w:rPr>
          <w:b/>
          <w:sz w:val="24"/>
        </w:rPr>
        <w:t>28</w:t>
      </w:r>
      <w:r w:rsidR="008B5118" w:rsidRPr="008B5118">
        <w:rPr>
          <w:b/>
          <w:sz w:val="24"/>
          <w:vertAlign w:val="superscript"/>
        </w:rPr>
        <w:t>th</w:t>
      </w:r>
      <w:r w:rsidR="00BE5405">
        <w:rPr>
          <w:b/>
          <w:sz w:val="24"/>
        </w:rPr>
        <w:t>, 20</w:t>
      </w:r>
      <w:r w:rsidR="00FF2D30">
        <w:rPr>
          <w:b/>
          <w:sz w:val="24"/>
        </w:rPr>
        <w:t>20</w:t>
      </w:r>
      <w:r w:rsidR="00337BB4">
        <w:rPr>
          <w:b/>
          <w:sz w:val="24"/>
        </w:rPr>
        <w:t xml:space="preserve">, </w:t>
      </w:r>
      <w:r w:rsidR="002928DD">
        <w:rPr>
          <w:b/>
          <w:sz w:val="24"/>
        </w:rPr>
        <w:t>10</w:t>
      </w:r>
      <w:r w:rsidR="007477D1">
        <w:rPr>
          <w:b/>
          <w:sz w:val="24"/>
        </w:rPr>
        <w:t>:</w:t>
      </w:r>
      <w:r w:rsidR="00FF2D30">
        <w:rPr>
          <w:b/>
          <w:sz w:val="24"/>
        </w:rPr>
        <w:t>01</w:t>
      </w:r>
      <w:r w:rsidR="007477D1">
        <w:rPr>
          <w:b/>
          <w:sz w:val="24"/>
        </w:rPr>
        <w:t xml:space="preserve"> a.m.</w:t>
      </w:r>
    </w:p>
    <w:p w14:paraId="5C4FC5C0" w14:textId="7CA0BDB3" w:rsidR="007477D1" w:rsidRDefault="00BE5405">
      <w:pPr>
        <w:rPr>
          <w:b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  <w:r w:rsidR="007477D1">
        <w:rPr>
          <w:b/>
          <w:sz w:val="24"/>
        </w:rPr>
        <w:t xml:space="preserve">Huron County </w:t>
      </w:r>
      <w:r w:rsidR="008B5118">
        <w:rPr>
          <w:b/>
          <w:sz w:val="24"/>
        </w:rPr>
        <w:t>Engineer’s</w:t>
      </w:r>
      <w:r w:rsidR="002928DD">
        <w:rPr>
          <w:b/>
          <w:sz w:val="24"/>
        </w:rPr>
        <w:t xml:space="preserve"> Office</w:t>
      </w:r>
      <w:r w:rsidR="007477D1">
        <w:rPr>
          <w:b/>
          <w:sz w:val="24"/>
        </w:rPr>
        <w:t xml:space="preserve">, </w:t>
      </w:r>
      <w:r w:rsidR="002928DD">
        <w:rPr>
          <w:b/>
          <w:sz w:val="24"/>
        </w:rPr>
        <w:t>1</w:t>
      </w:r>
      <w:r w:rsidR="008B5118">
        <w:rPr>
          <w:b/>
          <w:sz w:val="24"/>
        </w:rPr>
        <w:t>5</w:t>
      </w:r>
      <w:r w:rsidR="002928DD">
        <w:rPr>
          <w:b/>
          <w:sz w:val="24"/>
        </w:rPr>
        <w:t xml:space="preserve">0 </w:t>
      </w:r>
      <w:r w:rsidR="008B5118">
        <w:rPr>
          <w:b/>
          <w:sz w:val="24"/>
        </w:rPr>
        <w:t>Jefferson Street</w:t>
      </w:r>
      <w:r w:rsidR="007477D1">
        <w:rPr>
          <w:b/>
          <w:sz w:val="24"/>
        </w:rPr>
        <w:t>, Norwalk, OH</w:t>
      </w:r>
      <w:r w:rsidR="008B5118">
        <w:rPr>
          <w:b/>
          <w:sz w:val="24"/>
        </w:rPr>
        <w:t xml:space="preserve"> 44857</w:t>
      </w:r>
    </w:p>
    <w:p w14:paraId="7B623E5F" w14:textId="77777777" w:rsidR="007477D1" w:rsidRPr="0058759F" w:rsidRDefault="007477D1">
      <w:pPr>
        <w:rPr>
          <w:b/>
          <w:sz w:val="8"/>
        </w:rPr>
      </w:pPr>
    </w:p>
    <w:p w14:paraId="02FFCABC" w14:textId="77777777" w:rsidR="007477D1" w:rsidRDefault="007477D1">
      <w:pPr>
        <w:rPr>
          <w:b/>
          <w:sz w:val="24"/>
        </w:rPr>
      </w:pPr>
      <w:r>
        <w:rPr>
          <w:b/>
          <w:sz w:val="24"/>
        </w:rPr>
        <w:t xml:space="preserve">Project Contact:  </w:t>
      </w:r>
      <w:r w:rsidR="005674C9">
        <w:rPr>
          <w:b/>
          <w:sz w:val="24"/>
        </w:rPr>
        <w:t>Mark Fridenstine</w:t>
      </w:r>
    </w:p>
    <w:p w14:paraId="2A114A77" w14:textId="77777777" w:rsidR="007477D1" w:rsidRPr="0058759F" w:rsidRDefault="007477D1">
      <w:pPr>
        <w:rPr>
          <w:b/>
          <w:sz w:val="8"/>
        </w:rPr>
      </w:pPr>
    </w:p>
    <w:p w14:paraId="74628B99" w14:textId="77777777" w:rsidR="007477D1" w:rsidRDefault="007477D1">
      <w:pPr>
        <w:rPr>
          <w:b/>
          <w:sz w:val="24"/>
        </w:rPr>
      </w:pPr>
      <w:r>
        <w:rPr>
          <w:b/>
          <w:sz w:val="24"/>
        </w:rPr>
        <w:t>Addenda:  None</w:t>
      </w:r>
    </w:p>
    <w:p w14:paraId="039271A9" w14:textId="77777777" w:rsidR="00CC299B" w:rsidRPr="0058759F" w:rsidRDefault="00CC299B">
      <w:pPr>
        <w:rPr>
          <w:b/>
          <w:sz w:val="8"/>
        </w:rPr>
      </w:pPr>
    </w:p>
    <w:p w14:paraId="241F044A" w14:textId="6898B96F" w:rsidR="00CC299B" w:rsidRDefault="00971B26">
      <w:pPr>
        <w:rPr>
          <w:b/>
          <w:sz w:val="24"/>
        </w:rPr>
      </w:pPr>
      <w:r>
        <w:rPr>
          <w:b/>
          <w:sz w:val="24"/>
        </w:rPr>
        <w:t xml:space="preserve">Engineer’s Estimate: </w:t>
      </w:r>
      <w:r w:rsidR="002000DD">
        <w:rPr>
          <w:b/>
          <w:sz w:val="24"/>
        </w:rPr>
        <w:t xml:space="preserve"> </w:t>
      </w:r>
      <w:r>
        <w:rPr>
          <w:b/>
          <w:sz w:val="24"/>
        </w:rPr>
        <w:t>$</w:t>
      </w:r>
      <w:r w:rsidR="008B5118">
        <w:rPr>
          <w:b/>
          <w:sz w:val="24"/>
        </w:rPr>
        <w:t>32</w:t>
      </w:r>
      <w:r w:rsidR="00357B43">
        <w:rPr>
          <w:b/>
          <w:sz w:val="24"/>
        </w:rPr>
        <w:t>0</w:t>
      </w:r>
      <w:r w:rsidR="00FF2D30">
        <w:rPr>
          <w:b/>
          <w:sz w:val="24"/>
        </w:rPr>
        <w:t>,000</w:t>
      </w:r>
      <w:r w:rsidR="00CC299B">
        <w:rPr>
          <w:b/>
          <w:sz w:val="24"/>
        </w:rPr>
        <w:t>.</w:t>
      </w:r>
      <w:r w:rsidR="00FF2D30">
        <w:rPr>
          <w:b/>
          <w:sz w:val="24"/>
        </w:rPr>
        <w:t>0</w:t>
      </w:r>
      <w:r w:rsidR="00CC299B">
        <w:rPr>
          <w:b/>
          <w:sz w:val="24"/>
        </w:rPr>
        <w:t>0</w:t>
      </w:r>
    </w:p>
    <w:p w14:paraId="30ECAD87" w14:textId="02C9F155" w:rsidR="00FF2D30" w:rsidRPr="00FF2D30" w:rsidRDefault="00FF2D30">
      <w:pPr>
        <w:rPr>
          <w:b/>
          <w:sz w:val="8"/>
          <w:szCs w:val="8"/>
        </w:rPr>
      </w:pPr>
    </w:p>
    <w:p w14:paraId="7836A35E" w14:textId="0A7E820B" w:rsidR="001B7FAE" w:rsidRDefault="001B7FAE" w:rsidP="001B7FAE">
      <w:pPr>
        <w:rPr>
          <w:b/>
          <w:sz w:val="24"/>
        </w:rPr>
      </w:pPr>
      <w:r>
        <w:rPr>
          <w:b/>
          <w:sz w:val="24"/>
        </w:rPr>
        <w:t xml:space="preserve">Completion Date:  </w:t>
      </w:r>
      <w:r w:rsidR="008B5118">
        <w:rPr>
          <w:b/>
          <w:sz w:val="24"/>
        </w:rPr>
        <w:t>August</w:t>
      </w:r>
      <w:r w:rsidR="00FF2D30">
        <w:rPr>
          <w:b/>
          <w:sz w:val="24"/>
        </w:rPr>
        <w:t xml:space="preserve"> </w:t>
      </w:r>
      <w:r w:rsidR="008B5118">
        <w:rPr>
          <w:b/>
          <w:sz w:val="24"/>
        </w:rPr>
        <w:t>1</w:t>
      </w:r>
      <w:r w:rsidR="00FF2D30">
        <w:rPr>
          <w:b/>
          <w:sz w:val="24"/>
        </w:rPr>
        <w:t>5</w:t>
      </w:r>
      <w:r w:rsidR="00FF2D30" w:rsidRPr="00FF2D30">
        <w:rPr>
          <w:b/>
          <w:sz w:val="24"/>
          <w:vertAlign w:val="superscript"/>
        </w:rPr>
        <w:t>th</w:t>
      </w:r>
      <w:r w:rsidR="00FF2D30">
        <w:rPr>
          <w:b/>
          <w:sz w:val="24"/>
        </w:rPr>
        <w:t xml:space="preserve">, </w:t>
      </w:r>
      <w:r w:rsidR="00797F3A" w:rsidRPr="00797F3A">
        <w:rPr>
          <w:b/>
          <w:sz w:val="24"/>
        </w:rPr>
        <w:t>2020</w:t>
      </w:r>
    </w:p>
    <w:p w14:paraId="1C11CBDF" w14:textId="77777777" w:rsidR="001B7FAE" w:rsidRPr="00971B26" w:rsidRDefault="001B7FAE">
      <w:pPr>
        <w:rPr>
          <w:b/>
          <w:sz w:val="10"/>
        </w:rPr>
      </w:pPr>
    </w:p>
    <w:tbl>
      <w:tblPr>
        <w:tblStyle w:val="TableGrid"/>
        <w:tblW w:w="11250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1260"/>
        <w:gridCol w:w="2677"/>
        <w:gridCol w:w="3623"/>
        <w:gridCol w:w="3690"/>
      </w:tblGrid>
      <w:tr w:rsidR="00BC567B" w14:paraId="7FB8C5BD" w14:textId="77777777" w:rsidTr="00980F07">
        <w:tc>
          <w:tcPr>
            <w:tcW w:w="1260" w:type="dxa"/>
          </w:tcPr>
          <w:p w14:paraId="0F634402" w14:textId="77777777" w:rsidR="00BC567B" w:rsidRDefault="00BC567B">
            <w:pPr>
              <w:rPr>
                <w:b/>
                <w:sz w:val="24"/>
              </w:rPr>
            </w:pPr>
            <w:r w:rsidRPr="00E778A7">
              <w:rPr>
                <w:b/>
                <w:sz w:val="20"/>
              </w:rPr>
              <w:t>PU/</w:t>
            </w:r>
            <w:r>
              <w:rPr>
                <w:b/>
                <w:sz w:val="20"/>
              </w:rPr>
              <w:t>E/</w:t>
            </w:r>
            <w:r w:rsidRPr="00E778A7">
              <w:rPr>
                <w:b/>
                <w:sz w:val="20"/>
              </w:rPr>
              <w:t>Mail</w:t>
            </w:r>
          </w:p>
        </w:tc>
        <w:tc>
          <w:tcPr>
            <w:tcW w:w="2677" w:type="dxa"/>
          </w:tcPr>
          <w:p w14:paraId="6E34C1FD" w14:textId="77777777" w:rsidR="00BC567B" w:rsidRDefault="00BC567B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Contractor Name</w:t>
            </w:r>
          </w:p>
        </w:tc>
        <w:tc>
          <w:tcPr>
            <w:tcW w:w="3623" w:type="dxa"/>
          </w:tcPr>
          <w:p w14:paraId="7902E8C3" w14:textId="77777777" w:rsidR="00BC567B" w:rsidRDefault="00BC567B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Address</w:t>
            </w:r>
          </w:p>
        </w:tc>
        <w:tc>
          <w:tcPr>
            <w:tcW w:w="3690" w:type="dxa"/>
          </w:tcPr>
          <w:p w14:paraId="7FA889BB" w14:textId="77777777" w:rsidR="00BC567B" w:rsidRDefault="00BC567B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Phone/ Contact Name/ Email</w:t>
            </w:r>
          </w:p>
        </w:tc>
      </w:tr>
      <w:tr w:rsidR="00231CD9" w14:paraId="6C69FD48" w14:textId="77777777" w:rsidTr="00980F07">
        <w:tc>
          <w:tcPr>
            <w:tcW w:w="1260" w:type="dxa"/>
          </w:tcPr>
          <w:p w14:paraId="6D827965" w14:textId="77777777" w:rsidR="00231CD9" w:rsidRPr="00231CD9" w:rsidRDefault="00231CD9" w:rsidP="00231CD9">
            <w:pPr>
              <w:jc w:val="center"/>
              <w:rPr>
                <w:rFonts w:cstheme="minorHAnsi"/>
                <w:b/>
                <w:sz w:val="24"/>
              </w:rPr>
            </w:pPr>
          </w:p>
          <w:p w14:paraId="4636FA2C" w14:textId="417813B3" w:rsidR="00231CD9" w:rsidRPr="00231CD9" w:rsidRDefault="00231CD9" w:rsidP="00231CD9">
            <w:pPr>
              <w:jc w:val="center"/>
              <w:rPr>
                <w:b/>
                <w:sz w:val="24"/>
              </w:rPr>
            </w:pPr>
            <w:r w:rsidRPr="00231CD9">
              <w:rPr>
                <w:rFonts w:cstheme="minorHAnsi"/>
                <w:b/>
                <w:sz w:val="24"/>
              </w:rPr>
              <w:t>PU</w:t>
            </w:r>
          </w:p>
        </w:tc>
        <w:tc>
          <w:tcPr>
            <w:tcW w:w="2677" w:type="dxa"/>
            <w:vAlign w:val="center"/>
          </w:tcPr>
          <w:p w14:paraId="46284685" w14:textId="16B1518D" w:rsidR="00231CD9" w:rsidRPr="00231CD9" w:rsidRDefault="008B5118" w:rsidP="00231CD9">
            <w:pPr>
              <w:rPr>
                <w:b/>
                <w:sz w:val="24"/>
              </w:rPr>
            </w:pPr>
            <w:r>
              <w:rPr>
                <w:rFonts w:cstheme="minorHAnsi"/>
                <w:b/>
                <w:sz w:val="24"/>
              </w:rPr>
              <w:t>7L Construction</w:t>
            </w:r>
          </w:p>
        </w:tc>
        <w:tc>
          <w:tcPr>
            <w:tcW w:w="3623" w:type="dxa"/>
            <w:vAlign w:val="center"/>
          </w:tcPr>
          <w:p w14:paraId="2F686492" w14:textId="77777777" w:rsidR="008B5118" w:rsidRDefault="008B5118" w:rsidP="00231CD9">
            <w:pPr>
              <w:rPr>
                <w:rFonts w:cstheme="minorHAnsi"/>
                <w:b/>
                <w:sz w:val="24"/>
              </w:rPr>
            </w:pPr>
            <w:r>
              <w:rPr>
                <w:rFonts w:cstheme="minorHAnsi"/>
                <w:b/>
                <w:sz w:val="24"/>
              </w:rPr>
              <w:t>553 Southwest Street, PO Box 326</w:t>
            </w:r>
          </w:p>
          <w:p w14:paraId="60D8789B" w14:textId="74EEB957" w:rsidR="008B5118" w:rsidRPr="008B5118" w:rsidRDefault="008B5118" w:rsidP="00231CD9">
            <w:pPr>
              <w:rPr>
                <w:rFonts w:cstheme="minorHAnsi"/>
                <w:b/>
                <w:sz w:val="24"/>
              </w:rPr>
            </w:pPr>
            <w:r>
              <w:rPr>
                <w:rFonts w:cstheme="minorHAnsi"/>
                <w:b/>
                <w:sz w:val="24"/>
              </w:rPr>
              <w:t>Bellevue, OH 44811</w:t>
            </w:r>
          </w:p>
        </w:tc>
        <w:tc>
          <w:tcPr>
            <w:tcW w:w="3690" w:type="dxa"/>
            <w:vAlign w:val="center"/>
          </w:tcPr>
          <w:p w14:paraId="3C1E7EC7" w14:textId="77777777" w:rsidR="00231CD9" w:rsidRDefault="008B5118" w:rsidP="00231CD9">
            <w:pPr>
              <w:jc w:val="center"/>
              <w:rPr>
                <w:rFonts w:cstheme="minorHAnsi"/>
                <w:b/>
                <w:sz w:val="24"/>
              </w:rPr>
            </w:pPr>
            <w:r>
              <w:rPr>
                <w:rFonts w:cstheme="minorHAnsi"/>
                <w:b/>
                <w:sz w:val="24"/>
              </w:rPr>
              <w:t>419-483-8347</w:t>
            </w:r>
          </w:p>
          <w:p w14:paraId="49E25342" w14:textId="77777777" w:rsidR="008B5118" w:rsidRDefault="008B5118" w:rsidP="00231CD9">
            <w:pPr>
              <w:jc w:val="center"/>
              <w:rPr>
                <w:rFonts w:cstheme="minorHAnsi"/>
                <w:b/>
                <w:sz w:val="24"/>
              </w:rPr>
            </w:pPr>
            <w:r>
              <w:rPr>
                <w:rFonts w:cstheme="minorHAnsi"/>
                <w:b/>
                <w:sz w:val="24"/>
              </w:rPr>
              <w:t xml:space="preserve">Brian </w:t>
            </w:r>
            <w:proofErr w:type="spellStart"/>
            <w:r>
              <w:rPr>
                <w:rFonts w:cstheme="minorHAnsi"/>
                <w:b/>
                <w:sz w:val="24"/>
              </w:rPr>
              <w:t>Klett</w:t>
            </w:r>
            <w:proofErr w:type="spellEnd"/>
          </w:p>
          <w:p w14:paraId="3D3D1C0D" w14:textId="4952F91C" w:rsidR="008B5118" w:rsidRPr="00231CD9" w:rsidRDefault="008B5118" w:rsidP="00231CD9">
            <w:pPr>
              <w:jc w:val="center"/>
              <w:rPr>
                <w:b/>
                <w:sz w:val="24"/>
              </w:rPr>
            </w:pPr>
            <w:r>
              <w:rPr>
                <w:rFonts w:cstheme="minorHAnsi"/>
                <w:b/>
                <w:sz w:val="24"/>
              </w:rPr>
              <w:t>bklett@7lconstruction.com</w:t>
            </w:r>
          </w:p>
        </w:tc>
      </w:tr>
      <w:tr w:rsidR="00231CD9" w14:paraId="0FAD6F69" w14:textId="77777777" w:rsidTr="005E2BF2">
        <w:tc>
          <w:tcPr>
            <w:tcW w:w="1260" w:type="dxa"/>
          </w:tcPr>
          <w:p w14:paraId="1CD02A78" w14:textId="77777777" w:rsidR="00231CD9" w:rsidRDefault="00231CD9" w:rsidP="00231CD9">
            <w:pPr>
              <w:jc w:val="center"/>
              <w:rPr>
                <w:b/>
                <w:sz w:val="24"/>
              </w:rPr>
            </w:pPr>
          </w:p>
          <w:p w14:paraId="184F1520" w14:textId="78FA043F" w:rsidR="00231CD9" w:rsidRDefault="00231CD9" w:rsidP="00231CD9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ail</w:t>
            </w:r>
          </w:p>
        </w:tc>
        <w:tc>
          <w:tcPr>
            <w:tcW w:w="2677" w:type="dxa"/>
          </w:tcPr>
          <w:p w14:paraId="2A81F01B" w14:textId="77777777" w:rsidR="00231CD9" w:rsidRDefault="00231CD9" w:rsidP="00231CD9">
            <w:pPr>
              <w:jc w:val="center"/>
              <w:rPr>
                <w:b/>
                <w:sz w:val="24"/>
              </w:rPr>
            </w:pPr>
          </w:p>
          <w:p w14:paraId="55E5022A" w14:textId="77777777" w:rsidR="00231CD9" w:rsidRDefault="00231CD9" w:rsidP="00231CD9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Builders Exchange, Inc</w:t>
            </w:r>
          </w:p>
          <w:p w14:paraId="2CEA330F" w14:textId="3349BC72" w:rsidR="00231CD9" w:rsidRDefault="00231CD9" w:rsidP="00231CD9">
            <w:pPr>
              <w:rPr>
                <w:b/>
                <w:sz w:val="24"/>
              </w:rPr>
            </w:pPr>
          </w:p>
        </w:tc>
        <w:tc>
          <w:tcPr>
            <w:tcW w:w="3623" w:type="dxa"/>
            <w:vAlign w:val="center"/>
          </w:tcPr>
          <w:p w14:paraId="4D90F49A" w14:textId="77777777" w:rsidR="00231CD9" w:rsidRPr="00B22C2D" w:rsidRDefault="00231CD9" w:rsidP="00231CD9">
            <w:pPr>
              <w:tabs>
                <w:tab w:val="left" w:pos="2376"/>
              </w:tabs>
              <w:rPr>
                <w:b/>
                <w:sz w:val="24"/>
              </w:rPr>
            </w:pPr>
            <w:r w:rsidRPr="00B22C2D">
              <w:rPr>
                <w:b/>
                <w:sz w:val="24"/>
              </w:rPr>
              <w:t>5555 Airport Hwy., Suite 140</w:t>
            </w:r>
          </w:p>
          <w:p w14:paraId="2FB59666" w14:textId="4D048EA3" w:rsidR="00231CD9" w:rsidRDefault="00231CD9" w:rsidP="00231CD9">
            <w:pPr>
              <w:rPr>
                <w:b/>
                <w:sz w:val="24"/>
              </w:rPr>
            </w:pPr>
            <w:r w:rsidRPr="00B22C2D">
              <w:rPr>
                <w:b/>
                <w:sz w:val="24"/>
              </w:rPr>
              <w:t>Toledo, OH 43615</w:t>
            </w:r>
          </w:p>
        </w:tc>
        <w:tc>
          <w:tcPr>
            <w:tcW w:w="3690" w:type="dxa"/>
            <w:vAlign w:val="center"/>
          </w:tcPr>
          <w:p w14:paraId="42E0E320" w14:textId="77777777" w:rsidR="00231CD9" w:rsidRDefault="00231CD9" w:rsidP="00231CD9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866-907-6300 x 238</w:t>
            </w:r>
          </w:p>
          <w:p w14:paraId="48760948" w14:textId="77777777" w:rsidR="00231CD9" w:rsidRDefault="00231CD9" w:rsidP="00231CD9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Gail Lanser</w:t>
            </w:r>
          </w:p>
          <w:p w14:paraId="645799A0" w14:textId="734EF402" w:rsidR="00231CD9" w:rsidRDefault="00231CD9" w:rsidP="00231CD9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info@bxohio.com</w:t>
            </w:r>
          </w:p>
        </w:tc>
      </w:tr>
      <w:tr w:rsidR="00C76DBF" w14:paraId="4E5685A6" w14:textId="77777777" w:rsidTr="00AF7BDA">
        <w:tc>
          <w:tcPr>
            <w:tcW w:w="1260" w:type="dxa"/>
          </w:tcPr>
          <w:p w14:paraId="66173CC5" w14:textId="77777777" w:rsidR="00C76DBF" w:rsidRDefault="00C76DBF" w:rsidP="00C76DBF">
            <w:pPr>
              <w:jc w:val="center"/>
              <w:rPr>
                <w:b/>
                <w:sz w:val="24"/>
              </w:rPr>
            </w:pPr>
          </w:p>
          <w:p w14:paraId="3CD0444D" w14:textId="77777777" w:rsidR="008B5118" w:rsidRDefault="008B5118" w:rsidP="00C76DBF">
            <w:pPr>
              <w:jc w:val="center"/>
              <w:rPr>
                <w:b/>
                <w:sz w:val="24"/>
              </w:rPr>
            </w:pPr>
          </w:p>
          <w:p w14:paraId="5A6AE467" w14:textId="6E9748C9" w:rsidR="008B5118" w:rsidRDefault="008B5118" w:rsidP="00C76DBF">
            <w:pPr>
              <w:jc w:val="center"/>
              <w:rPr>
                <w:b/>
                <w:sz w:val="24"/>
              </w:rPr>
            </w:pPr>
          </w:p>
        </w:tc>
        <w:tc>
          <w:tcPr>
            <w:tcW w:w="2677" w:type="dxa"/>
            <w:vAlign w:val="center"/>
          </w:tcPr>
          <w:p w14:paraId="51C931DD" w14:textId="46AF187D" w:rsidR="00C76DBF" w:rsidRDefault="00C76DBF" w:rsidP="00C76DBF">
            <w:pPr>
              <w:rPr>
                <w:b/>
                <w:sz w:val="24"/>
              </w:rPr>
            </w:pPr>
          </w:p>
        </w:tc>
        <w:tc>
          <w:tcPr>
            <w:tcW w:w="3623" w:type="dxa"/>
            <w:vAlign w:val="center"/>
          </w:tcPr>
          <w:p w14:paraId="2E8ABB16" w14:textId="155706DD" w:rsidR="00C76DBF" w:rsidRDefault="00C76DBF" w:rsidP="00C76DBF">
            <w:pPr>
              <w:rPr>
                <w:b/>
                <w:sz w:val="24"/>
              </w:rPr>
            </w:pPr>
          </w:p>
        </w:tc>
        <w:tc>
          <w:tcPr>
            <w:tcW w:w="3690" w:type="dxa"/>
            <w:vAlign w:val="center"/>
          </w:tcPr>
          <w:p w14:paraId="1B37FFA1" w14:textId="0F2B9099" w:rsidR="00C76DBF" w:rsidRDefault="00C76DBF" w:rsidP="00C76DBF">
            <w:pPr>
              <w:jc w:val="center"/>
              <w:rPr>
                <w:b/>
                <w:sz w:val="24"/>
              </w:rPr>
            </w:pPr>
          </w:p>
        </w:tc>
      </w:tr>
      <w:tr w:rsidR="00D14FE2" w14:paraId="712374CA" w14:textId="77777777" w:rsidTr="00232DB9">
        <w:tc>
          <w:tcPr>
            <w:tcW w:w="1260" w:type="dxa"/>
          </w:tcPr>
          <w:p w14:paraId="599D6A00" w14:textId="77777777" w:rsidR="00D14FE2" w:rsidRDefault="00D14FE2" w:rsidP="00D14FE2">
            <w:pPr>
              <w:jc w:val="center"/>
              <w:rPr>
                <w:b/>
                <w:sz w:val="24"/>
              </w:rPr>
            </w:pPr>
          </w:p>
          <w:p w14:paraId="4DBE6BE4" w14:textId="77777777" w:rsidR="008B5118" w:rsidRDefault="008B5118" w:rsidP="00D14FE2">
            <w:pPr>
              <w:jc w:val="center"/>
              <w:rPr>
                <w:b/>
                <w:sz w:val="24"/>
              </w:rPr>
            </w:pPr>
          </w:p>
          <w:p w14:paraId="30BE6261" w14:textId="1CD90C6D" w:rsidR="008B5118" w:rsidRDefault="008B5118" w:rsidP="00D14FE2">
            <w:pPr>
              <w:jc w:val="center"/>
              <w:rPr>
                <w:b/>
                <w:sz w:val="24"/>
              </w:rPr>
            </w:pPr>
          </w:p>
        </w:tc>
        <w:tc>
          <w:tcPr>
            <w:tcW w:w="2677" w:type="dxa"/>
            <w:vAlign w:val="center"/>
          </w:tcPr>
          <w:p w14:paraId="12D0EE2B" w14:textId="2180F553" w:rsidR="00D14FE2" w:rsidRDefault="00D14FE2" w:rsidP="00D14FE2">
            <w:pPr>
              <w:rPr>
                <w:b/>
                <w:sz w:val="24"/>
              </w:rPr>
            </w:pPr>
          </w:p>
        </w:tc>
        <w:tc>
          <w:tcPr>
            <w:tcW w:w="3623" w:type="dxa"/>
            <w:vAlign w:val="center"/>
          </w:tcPr>
          <w:p w14:paraId="744DB3AC" w14:textId="504FD3E6" w:rsidR="00D14FE2" w:rsidRDefault="00D14FE2" w:rsidP="00D14FE2">
            <w:pPr>
              <w:rPr>
                <w:b/>
                <w:sz w:val="24"/>
              </w:rPr>
            </w:pPr>
          </w:p>
        </w:tc>
        <w:tc>
          <w:tcPr>
            <w:tcW w:w="3690" w:type="dxa"/>
            <w:vAlign w:val="center"/>
          </w:tcPr>
          <w:p w14:paraId="63F2B555" w14:textId="464B42D6" w:rsidR="00D14FE2" w:rsidRDefault="00D14FE2" w:rsidP="00D14FE2">
            <w:pPr>
              <w:jc w:val="center"/>
              <w:rPr>
                <w:b/>
                <w:sz w:val="24"/>
              </w:rPr>
            </w:pPr>
          </w:p>
        </w:tc>
      </w:tr>
      <w:tr w:rsidR="00833E74" w14:paraId="2C6BBDFA" w14:textId="77777777" w:rsidTr="00522430">
        <w:tc>
          <w:tcPr>
            <w:tcW w:w="1260" w:type="dxa"/>
          </w:tcPr>
          <w:p w14:paraId="02F3413E" w14:textId="1D3DEFCF" w:rsidR="00833E74" w:rsidRDefault="00833E74" w:rsidP="00833E74">
            <w:pPr>
              <w:jc w:val="center"/>
              <w:rPr>
                <w:b/>
                <w:sz w:val="24"/>
              </w:rPr>
            </w:pPr>
          </w:p>
          <w:p w14:paraId="6C2593D7" w14:textId="77777777" w:rsidR="008B5118" w:rsidRDefault="008B5118" w:rsidP="00833E74">
            <w:pPr>
              <w:jc w:val="center"/>
              <w:rPr>
                <w:b/>
                <w:sz w:val="24"/>
              </w:rPr>
            </w:pPr>
          </w:p>
          <w:p w14:paraId="6F57C211" w14:textId="06F8697B" w:rsidR="008B5118" w:rsidRDefault="008B5118" w:rsidP="00833E74">
            <w:pPr>
              <w:jc w:val="center"/>
              <w:rPr>
                <w:b/>
                <w:sz w:val="24"/>
              </w:rPr>
            </w:pPr>
          </w:p>
        </w:tc>
        <w:tc>
          <w:tcPr>
            <w:tcW w:w="2677" w:type="dxa"/>
            <w:vAlign w:val="center"/>
          </w:tcPr>
          <w:p w14:paraId="14BD00B0" w14:textId="2FC72543" w:rsidR="00833E74" w:rsidRDefault="00833E74" w:rsidP="00833E74">
            <w:pPr>
              <w:rPr>
                <w:b/>
                <w:sz w:val="24"/>
              </w:rPr>
            </w:pPr>
          </w:p>
        </w:tc>
        <w:tc>
          <w:tcPr>
            <w:tcW w:w="3623" w:type="dxa"/>
            <w:vAlign w:val="center"/>
          </w:tcPr>
          <w:p w14:paraId="31D012D1" w14:textId="7E8E2FA7" w:rsidR="00833E74" w:rsidRDefault="00833E74" w:rsidP="00833E74">
            <w:pPr>
              <w:tabs>
                <w:tab w:val="left" w:pos="2376"/>
              </w:tabs>
              <w:rPr>
                <w:b/>
                <w:sz w:val="24"/>
              </w:rPr>
            </w:pPr>
          </w:p>
        </w:tc>
        <w:tc>
          <w:tcPr>
            <w:tcW w:w="3690" w:type="dxa"/>
            <w:vAlign w:val="center"/>
          </w:tcPr>
          <w:p w14:paraId="166E9C38" w14:textId="6B5031AA" w:rsidR="00833E74" w:rsidRDefault="00833E74" w:rsidP="00833E74">
            <w:pPr>
              <w:jc w:val="center"/>
              <w:rPr>
                <w:b/>
                <w:sz w:val="24"/>
              </w:rPr>
            </w:pPr>
          </w:p>
        </w:tc>
      </w:tr>
      <w:tr w:rsidR="0006751E" w14:paraId="253B3BB5" w14:textId="77777777" w:rsidTr="008A39EC">
        <w:tc>
          <w:tcPr>
            <w:tcW w:w="1260" w:type="dxa"/>
          </w:tcPr>
          <w:p w14:paraId="1F3D03B5" w14:textId="78A58F6B" w:rsidR="0006751E" w:rsidRDefault="0006751E" w:rsidP="0006751E">
            <w:pPr>
              <w:jc w:val="center"/>
              <w:rPr>
                <w:b/>
                <w:sz w:val="24"/>
              </w:rPr>
            </w:pPr>
          </w:p>
          <w:p w14:paraId="027C06DE" w14:textId="77777777" w:rsidR="008B5118" w:rsidRDefault="008B5118" w:rsidP="0006751E">
            <w:pPr>
              <w:jc w:val="center"/>
              <w:rPr>
                <w:b/>
                <w:sz w:val="24"/>
              </w:rPr>
            </w:pPr>
          </w:p>
          <w:p w14:paraId="603D1349" w14:textId="491AABC8" w:rsidR="008B5118" w:rsidRDefault="008B5118" w:rsidP="0006751E">
            <w:pPr>
              <w:jc w:val="center"/>
              <w:rPr>
                <w:b/>
                <w:sz w:val="24"/>
              </w:rPr>
            </w:pPr>
          </w:p>
        </w:tc>
        <w:tc>
          <w:tcPr>
            <w:tcW w:w="2677" w:type="dxa"/>
            <w:vAlign w:val="center"/>
          </w:tcPr>
          <w:p w14:paraId="2219AEE3" w14:textId="4375571F" w:rsidR="0006751E" w:rsidRDefault="0006751E" w:rsidP="0006751E">
            <w:pPr>
              <w:rPr>
                <w:b/>
                <w:sz w:val="24"/>
              </w:rPr>
            </w:pPr>
          </w:p>
        </w:tc>
        <w:tc>
          <w:tcPr>
            <w:tcW w:w="3623" w:type="dxa"/>
            <w:vAlign w:val="center"/>
          </w:tcPr>
          <w:p w14:paraId="4E570C5C" w14:textId="7BA9FDAA" w:rsidR="0006751E" w:rsidRDefault="0006751E" w:rsidP="0006751E">
            <w:pPr>
              <w:tabs>
                <w:tab w:val="left" w:pos="2376"/>
              </w:tabs>
              <w:rPr>
                <w:b/>
                <w:sz w:val="24"/>
              </w:rPr>
            </w:pPr>
          </w:p>
        </w:tc>
        <w:tc>
          <w:tcPr>
            <w:tcW w:w="3690" w:type="dxa"/>
            <w:vAlign w:val="center"/>
          </w:tcPr>
          <w:p w14:paraId="7C8213B7" w14:textId="79743F36" w:rsidR="0006751E" w:rsidRDefault="0006751E" w:rsidP="0006751E">
            <w:pPr>
              <w:jc w:val="center"/>
              <w:rPr>
                <w:b/>
                <w:sz w:val="24"/>
              </w:rPr>
            </w:pPr>
          </w:p>
        </w:tc>
      </w:tr>
      <w:tr w:rsidR="0006751E" w14:paraId="65961638" w14:textId="77777777" w:rsidTr="00FE7FEF">
        <w:tc>
          <w:tcPr>
            <w:tcW w:w="1260" w:type="dxa"/>
          </w:tcPr>
          <w:p w14:paraId="3402E851" w14:textId="6B202406" w:rsidR="0006751E" w:rsidRDefault="0006751E" w:rsidP="0006751E">
            <w:pPr>
              <w:jc w:val="center"/>
              <w:rPr>
                <w:b/>
                <w:sz w:val="24"/>
              </w:rPr>
            </w:pPr>
          </w:p>
          <w:p w14:paraId="4B12EEEC" w14:textId="77777777" w:rsidR="008B5118" w:rsidRDefault="008B5118" w:rsidP="0006751E">
            <w:pPr>
              <w:jc w:val="center"/>
              <w:rPr>
                <w:b/>
                <w:sz w:val="24"/>
              </w:rPr>
            </w:pPr>
            <w:bookmarkStart w:id="0" w:name="_GoBack"/>
            <w:bookmarkEnd w:id="0"/>
          </w:p>
          <w:p w14:paraId="60C0F722" w14:textId="02C3FE64" w:rsidR="008B5118" w:rsidRDefault="008B5118" w:rsidP="0006751E">
            <w:pPr>
              <w:jc w:val="center"/>
              <w:rPr>
                <w:b/>
                <w:sz w:val="24"/>
              </w:rPr>
            </w:pPr>
          </w:p>
        </w:tc>
        <w:tc>
          <w:tcPr>
            <w:tcW w:w="2677" w:type="dxa"/>
          </w:tcPr>
          <w:p w14:paraId="65D5BF2C" w14:textId="1983EBC7" w:rsidR="0006751E" w:rsidRDefault="0006751E" w:rsidP="0006751E">
            <w:pPr>
              <w:rPr>
                <w:b/>
                <w:sz w:val="24"/>
              </w:rPr>
            </w:pPr>
          </w:p>
        </w:tc>
        <w:tc>
          <w:tcPr>
            <w:tcW w:w="3623" w:type="dxa"/>
            <w:vAlign w:val="center"/>
          </w:tcPr>
          <w:p w14:paraId="5413E36F" w14:textId="5AB74442" w:rsidR="0006751E" w:rsidRPr="00503909" w:rsidRDefault="0006751E" w:rsidP="0006751E">
            <w:pPr>
              <w:pStyle w:val="Title"/>
              <w:jc w:val="left"/>
              <w:rPr>
                <w:rFonts w:asciiTheme="minorHAnsi" w:hAnsiTheme="minorHAnsi" w:cstheme="minorHAnsi"/>
                <w:b w:val="0"/>
                <w:i w:val="0"/>
                <w:iCs w:val="0"/>
                <w:sz w:val="24"/>
              </w:rPr>
            </w:pPr>
          </w:p>
        </w:tc>
        <w:tc>
          <w:tcPr>
            <w:tcW w:w="3690" w:type="dxa"/>
            <w:vAlign w:val="center"/>
          </w:tcPr>
          <w:p w14:paraId="1A08FB1C" w14:textId="0B26632C" w:rsidR="0006751E" w:rsidRDefault="0006751E" w:rsidP="0006751E">
            <w:pPr>
              <w:jc w:val="center"/>
              <w:rPr>
                <w:b/>
                <w:sz w:val="24"/>
              </w:rPr>
            </w:pPr>
          </w:p>
        </w:tc>
      </w:tr>
      <w:tr w:rsidR="001D2032" w14:paraId="2333AFC7" w14:textId="77777777" w:rsidTr="00980F07">
        <w:tc>
          <w:tcPr>
            <w:tcW w:w="1260" w:type="dxa"/>
          </w:tcPr>
          <w:p w14:paraId="500D6E9B" w14:textId="77777777" w:rsidR="001D2032" w:rsidRDefault="001D2032" w:rsidP="001D2032">
            <w:pPr>
              <w:jc w:val="center"/>
              <w:rPr>
                <w:b/>
                <w:sz w:val="24"/>
              </w:rPr>
            </w:pPr>
          </w:p>
          <w:p w14:paraId="298AFE1B" w14:textId="77777777" w:rsidR="00FF2D30" w:rsidRDefault="00FF2D30" w:rsidP="001D2032">
            <w:pPr>
              <w:jc w:val="center"/>
              <w:rPr>
                <w:b/>
                <w:sz w:val="24"/>
              </w:rPr>
            </w:pPr>
          </w:p>
          <w:p w14:paraId="178A00EB" w14:textId="2E590E6C" w:rsidR="00FF2D30" w:rsidRDefault="00FF2D30" w:rsidP="001D2032">
            <w:pPr>
              <w:jc w:val="center"/>
              <w:rPr>
                <w:b/>
                <w:sz w:val="24"/>
              </w:rPr>
            </w:pPr>
          </w:p>
        </w:tc>
        <w:tc>
          <w:tcPr>
            <w:tcW w:w="2677" w:type="dxa"/>
            <w:vAlign w:val="center"/>
          </w:tcPr>
          <w:p w14:paraId="2451E71A" w14:textId="3531F0CB" w:rsidR="001D2032" w:rsidRDefault="001D2032" w:rsidP="001D2032">
            <w:pPr>
              <w:rPr>
                <w:b/>
                <w:sz w:val="24"/>
              </w:rPr>
            </w:pPr>
          </w:p>
        </w:tc>
        <w:tc>
          <w:tcPr>
            <w:tcW w:w="3623" w:type="dxa"/>
            <w:vAlign w:val="center"/>
          </w:tcPr>
          <w:p w14:paraId="751B9EF8" w14:textId="178DC7AD" w:rsidR="001D2032" w:rsidRPr="001D2032" w:rsidRDefault="001D2032" w:rsidP="001D2032">
            <w:pPr>
              <w:pStyle w:val="Title"/>
              <w:jc w:val="left"/>
              <w:rPr>
                <w:rFonts w:asciiTheme="minorHAnsi" w:hAnsiTheme="minorHAnsi" w:cstheme="minorHAnsi"/>
                <w:b w:val="0"/>
                <w:i w:val="0"/>
                <w:iCs w:val="0"/>
                <w:sz w:val="24"/>
              </w:rPr>
            </w:pPr>
          </w:p>
        </w:tc>
        <w:tc>
          <w:tcPr>
            <w:tcW w:w="3690" w:type="dxa"/>
            <w:vAlign w:val="center"/>
          </w:tcPr>
          <w:p w14:paraId="3FAE77B8" w14:textId="0BBAC7C0" w:rsidR="001D2032" w:rsidRDefault="001D2032" w:rsidP="001D2032">
            <w:pPr>
              <w:jc w:val="center"/>
              <w:rPr>
                <w:b/>
                <w:sz w:val="24"/>
              </w:rPr>
            </w:pPr>
          </w:p>
        </w:tc>
      </w:tr>
    </w:tbl>
    <w:p w14:paraId="10EB2848" w14:textId="2F27F9E7" w:rsidR="007477D1" w:rsidRPr="007134D0" w:rsidRDefault="007477D1"/>
    <w:sectPr w:rsidR="007477D1" w:rsidRPr="007134D0" w:rsidSect="006A31E4">
      <w:headerReference w:type="default" r:id="rId6"/>
      <w:footerReference w:type="default" r:id="rId7"/>
      <w:pgSz w:w="12240" w:h="15840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C8A905" w14:textId="77777777" w:rsidR="00B170EA" w:rsidRDefault="00B170EA" w:rsidP="00B170EA">
      <w:r>
        <w:separator/>
      </w:r>
    </w:p>
  </w:endnote>
  <w:endnote w:type="continuationSeparator" w:id="0">
    <w:p w14:paraId="6B0AD3A5" w14:textId="77777777" w:rsidR="00B170EA" w:rsidRDefault="00B170EA" w:rsidP="00B170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Schbook BT">
    <w:altName w:val="Century"/>
    <w:charset w:val="00"/>
    <w:family w:val="roman"/>
    <w:pitch w:val="variable"/>
    <w:sig w:usb0="00000087" w:usb1="00000000" w:usb2="00000000" w:usb3="00000000" w:csb0="0000001B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Eras Medium ITC">
    <w:altName w:val="Lucida Sans Unicode"/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Miriam">
    <w:charset w:val="B1"/>
    <w:family w:val="swiss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0B5949" w14:textId="77777777" w:rsidR="00337AFE" w:rsidRPr="007234F3" w:rsidRDefault="00337AFE" w:rsidP="00337AFE">
    <w:pPr>
      <w:tabs>
        <w:tab w:val="center" w:pos="4320"/>
        <w:tab w:val="right" w:pos="8640"/>
      </w:tabs>
      <w:jc w:val="center"/>
      <w:rPr>
        <w:rFonts w:ascii="Eras Medium ITC" w:eastAsia="Times New Roman" w:hAnsi="Eras Medium ITC" w:cs="Miriam"/>
        <w:sz w:val="24"/>
        <w:szCs w:val="24"/>
      </w:rPr>
    </w:pPr>
    <w:r w:rsidRPr="007234F3">
      <w:rPr>
        <w:rFonts w:ascii="Eras Medium ITC" w:eastAsia="Times New Roman" w:hAnsi="Eras Medium ITC" w:cs="Miriam"/>
        <w:b/>
        <w:bCs/>
        <w:sz w:val="24"/>
        <w:szCs w:val="24"/>
      </w:rPr>
      <w:t xml:space="preserve">150 Jefferson Street     Norwalk, </w:t>
    </w:r>
    <w:proofErr w:type="gramStart"/>
    <w:r w:rsidRPr="007234F3">
      <w:rPr>
        <w:rFonts w:ascii="Eras Medium ITC" w:eastAsia="Times New Roman" w:hAnsi="Eras Medium ITC" w:cs="Miriam"/>
        <w:b/>
        <w:bCs/>
        <w:sz w:val="24"/>
        <w:szCs w:val="24"/>
      </w:rPr>
      <w:t>Ohio  44857</w:t>
    </w:r>
    <w:proofErr w:type="gramEnd"/>
    <w:r w:rsidRPr="007234F3">
      <w:rPr>
        <w:rFonts w:ascii="Eras Medium ITC" w:eastAsia="Times New Roman" w:hAnsi="Eras Medium ITC" w:cs="Miriam"/>
        <w:b/>
        <w:bCs/>
        <w:sz w:val="24"/>
        <w:szCs w:val="24"/>
      </w:rPr>
      <w:tab/>
      <w:t xml:space="preserve">    (419) 668-1997</w:t>
    </w:r>
    <w:r w:rsidR="00E8643C">
      <w:rPr>
        <w:rFonts w:ascii="Eras Medium ITC" w:eastAsia="Times New Roman" w:hAnsi="Eras Medium ITC" w:cs="Miriam"/>
        <w:b/>
        <w:bCs/>
        <w:sz w:val="24"/>
        <w:szCs w:val="24"/>
      </w:rPr>
      <w:t>,</w:t>
    </w:r>
    <w:r>
      <w:rPr>
        <w:rFonts w:ascii="Eras Medium ITC" w:eastAsia="Times New Roman" w:hAnsi="Eras Medium ITC" w:cs="Miriam"/>
        <w:b/>
        <w:bCs/>
        <w:sz w:val="24"/>
        <w:szCs w:val="24"/>
      </w:rPr>
      <w:t xml:space="preserve"> </w:t>
    </w:r>
    <w:r w:rsidR="00E8643C">
      <w:rPr>
        <w:rFonts w:ascii="Eras Medium ITC" w:eastAsia="Times New Roman" w:hAnsi="Eras Medium ITC" w:cs="Miriam"/>
        <w:b/>
        <w:bCs/>
        <w:sz w:val="24"/>
        <w:szCs w:val="24"/>
      </w:rPr>
      <w:t xml:space="preserve">(419) 668-8308 </w:t>
    </w:r>
    <w:r w:rsidRPr="007234F3">
      <w:rPr>
        <w:rFonts w:ascii="Eras Medium ITC" w:eastAsia="Times New Roman" w:hAnsi="Eras Medium ITC" w:cs="Miriam"/>
        <w:b/>
        <w:bCs/>
        <w:sz w:val="24"/>
        <w:szCs w:val="24"/>
      </w:rPr>
      <w:t>Fax  www.huroncountyengineer.org</w:t>
    </w:r>
  </w:p>
  <w:p w14:paraId="596CFC97" w14:textId="77777777" w:rsidR="00337AFE" w:rsidRPr="007234F3" w:rsidRDefault="00337AFE" w:rsidP="00337AFE">
    <w:pPr>
      <w:pStyle w:val="Footer"/>
      <w:rPr>
        <w:rFonts w:ascii="Eras Medium ITC" w:hAnsi="Eras Medium ITC" w:cs="Miriam"/>
      </w:rPr>
    </w:pPr>
  </w:p>
  <w:p w14:paraId="45231A1A" w14:textId="77777777" w:rsidR="00B170EA" w:rsidRPr="00337AFE" w:rsidRDefault="00B170EA" w:rsidP="00337A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751478" w14:textId="77777777" w:rsidR="00B170EA" w:rsidRDefault="00B170EA" w:rsidP="00B170EA">
      <w:r>
        <w:separator/>
      </w:r>
    </w:p>
  </w:footnote>
  <w:footnote w:type="continuationSeparator" w:id="0">
    <w:p w14:paraId="2732796C" w14:textId="77777777" w:rsidR="00B170EA" w:rsidRDefault="00B170EA" w:rsidP="00B170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8FBB6E" w14:textId="77777777" w:rsidR="00337AFE" w:rsidRPr="004D1DB3" w:rsidRDefault="00337AFE" w:rsidP="00337AFE">
    <w:pPr>
      <w:pStyle w:val="Heading1"/>
      <w:jc w:val="center"/>
      <w:rPr>
        <w:rFonts w:ascii="Monotype Corsiva" w:eastAsia="Times New Roman" w:hAnsi="Monotype Corsiva" w:cs="Times New Roman"/>
        <w:b w:val="0"/>
        <w:bCs w:val="0"/>
        <w:i/>
        <w:color w:val="auto"/>
        <w:sz w:val="32"/>
        <w:szCs w:val="32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4D1DB3">
      <w:rPr>
        <w:rFonts w:ascii="Monotype Corsiva" w:eastAsia="Times New Roman" w:hAnsi="Monotype Corsiva" w:cs="Times New Roman"/>
        <w:b w:val="0"/>
        <w:bCs w:val="0"/>
        <w:i/>
        <w:color w:val="auto"/>
        <w:sz w:val="32"/>
        <w:szCs w:val="32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The Office of the          </w:t>
    </w:r>
  </w:p>
  <w:p w14:paraId="30162AA7" w14:textId="77777777" w:rsidR="00337AFE" w:rsidRPr="004D1DB3" w:rsidRDefault="00337AFE" w:rsidP="00337AFE">
    <w:pPr>
      <w:keepNext/>
      <w:jc w:val="center"/>
      <w:outlineLvl w:val="0"/>
      <w:rPr>
        <w:rFonts w:ascii="Monotype Corsiva" w:eastAsia="Times New Roman" w:hAnsi="Monotype Corsiva" w:cs="Times New Roman"/>
        <w:b/>
        <w:bCs/>
        <w:sz w:val="64"/>
        <w:szCs w:val="64"/>
        <w14:shadow w14:blurRad="50800" w14:dist="38100" w14:dir="0" w14:sx="100000" w14:sy="100000" w14:kx="0" w14:ky="0" w14:algn="l">
          <w14:srgbClr w14:val="000000">
            <w14:alpha w14:val="60000"/>
          </w14:srgbClr>
        </w14:shadow>
      </w:rPr>
    </w:pPr>
    <w:r w:rsidRPr="004D1DB3">
      <w:rPr>
        <w:rFonts w:ascii="Monotype Corsiva" w:eastAsia="Times New Roman" w:hAnsi="Monotype Corsiva" w:cs="Times New Roman"/>
        <w:b/>
        <w:bCs/>
        <w:sz w:val="64"/>
        <w:szCs w:val="64"/>
        <w14:shadow w14:blurRad="50800" w14:dist="38100" w14:dir="0" w14:sx="100000" w14:sy="100000" w14:kx="0" w14:ky="0" w14:algn="l">
          <w14:srgbClr w14:val="000000">
            <w14:alpha w14:val="60000"/>
          </w14:srgbClr>
        </w14:shadow>
      </w:rPr>
      <w:t xml:space="preserve">Huron County Engineer </w:t>
    </w:r>
  </w:p>
  <w:p w14:paraId="5D6F0B47" w14:textId="77777777" w:rsidR="00337AFE" w:rsidRPr="007234F3" w:rsidRDefault="00337AFE" w:rsidP="00337AFE">
    <w:pPr>
      <w:keepNext/>
      <w:jc w:val="center"/>
      <w:outlineLvl w:val="2"/>
      <w:rPr>
        <w:rFonts w:ascii="Eras Medium ITC" w:eastAsia="Times New Roman" w:hAnsi="Eras Medium ITC" w:cs="Miriam"/>
        <w:b/>
        <w:bCs/>
        <w:sz w:val="36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7234F3">
      <w:rPr>
        <w:rFonts w:ascii="Eras Medium ITC" w:eastAsia="Times New Roman" w:hAnsi="Eras Medium ITC" w:cs="Miriam"/>
        <w:b/>
        <w:bCs/>
        <w:sz w:val="36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Lee E. Tansey, P.E., P.S.</w:t>
    </w:r>
  </w:p>
  <w:p w14:paraId="08108EFE" w14:textId="77777777" w:rsidR="00337AFE" w:rsidRPr="00A95383" w:rsidRDefault="00337AFE" w:rsidP="00337AFE">
    <w:pPr>
      <w:pStyle w:val="Header"/>
      <w:jc w:val="center"/>
      <w:rPr>
        <w:rFonts w:ascii="Monotype Corsiva" w:hAnsi="Monotype Corsiva"/>
        <w:i/>
        <w:sz w:val="1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U0NbI0NDEzNDS3tLRU0lEKTi0uzszPAykwrAUAQrh9QywAAAA="/>
  </w:docVars>
  <w:rsids>
    <w:rsidRoot w:val="00B170EA"/>
    <w:rsid w:val="00005CA1"/>
    <w:rsid w:val="00022956"/>
    <w:rsid w:val="00030338"/>
    <w:rsid w:val="00047229"/>
    <w:rsid w:val="00060C9F"/>
    <w:rsid w:val="0006751E"/>
    <w:rsid w:val="0008722C"/>
    <w:rsid w:val="000A332C"/>
    <w:rsid w:val="000C5F22"/>
    <w:rsid w:val="000E455B"/>
    <w:rsid w:val="000E77A4"/>
    <w:rsid w:val="001B7FAE"/>
    <w:rsid w:val="001C04E5"/>
    <w:rsid w:val="001D0461"/>
    <w:rsid w:val="001D2032"/>
    <w:rsid w:val="002000DD"/>
    <w:rsid w:val="00231CD9"/>
    <w:rsid w:val="0024733B"/>
    <w:rsid w:val="002902F7"/>
    <w:rsid w:val="002928DD"/>
    <w:rsid w:val="002E34A6"/>
    <w:rsid w:val="00301C99"/>
    <w:rsid w:val="00323DE8"/>
    <w:rsid w:val="00337AFE"/>
    <w:rsid w:val="00337BB4"/>
    <w:rsid w:val="003478F2"/>
    <w:rsid w:val="00357B43"/>
    <w:rsid w:val="00386216"/>
    <w:rsid w:val="003D4768"/>
    <w:rsid w:val="003F44A4"/>
    <w:rsid w:val="003F70A0"/>
    <w:rsid w:val="00425965"/>
    <w:rsid w:val="00484961"/>
    <w:rsid w:val="00501E57"/>
    <w:rsid w:val="00503909"/>
    <w:rsid w:val="00517953"/>
    <w:rsid w:val="00541216"/>
    <w:rsid w:val="005674C9"/>
    <w:rsid w:val="0058759F"/>
    <w:rsid w:val="00592CDD"/>
    <w:rsid w:val="005A02FF"/>
    <w:rsid w:val="005A0DE4"/>
    <w:rsid w:val="005B4891"/>
    <w:rsid w:val="005F0337"/>
    <w:rsid w:val="005F26C4"/>
    <w:rsid w:val="006105D4"/>
    <w:rsid w:val="00620250"/>
    <w:rsid w:val="00651438"/>
    <w:rsid w:val="006A31E4"/>
    <w:rsid w:val="006A5164"/>
    <w:rsid w:val="006E6396"/>
    <w:rsid w:val="007101ED"/>
    <w:rsid w:val="007134D0"/>
    <w:rsid w:val="00744278"/>
    <w:rsid w:val="0074464F"/>
    <w:rsid w:val="007477D1"/>
    <w:rsid w:val="007857C0"/>
    <w:rsid w:val="00797F3A"/>
    <w:rsid w:val="007D4D94"/>
    <w:rsid w:val="008063D7"/>
    <w:rsid w:val="00833E74"/>
    <w:rsid w:val="008617A7"/>
    <w:rsid w:val="008804D9"/>
    <w:rsid w:val="00890EC8"/>
    <w:rsid w:val="008B5118"/>
    <w:rsid w:val="008C12DD"/>
    <w:rsid w:val="008D6AFE"/>
    <w:rsid w:val="008D7EE8"/>
    <w:rsid w:val="008F2F16"/>
    <w:rsid w:val="00946B87"/>
    <w:rsid w:val="00971B26"/>
    <w:rsid w:val="00976AF5"/>
    <w:rsid w:val="00980F07"/>
    <w:rsid w:val="00982743"/>
    <w:rsid w:val="009B1668"/>
    <w:rsid w:val="009D3280"/>
    <w:rsid w:val="009E748E"/>
    <w:rsid w:val="00A453DB"/>
    <w:rsid w:val="00A75043"/>
    <w:rsid w:val="00AC6ED8"/>
    <w:rsid w:val="00AF4E80"/>
    <w:rsid w:val="00B00F6F"/>
    <w:rsid w:val="00B1523C"/>
    <w:rsid w:val="00B170EA"/>
    <w:rsid w:val="00B22C2D"/>
    <w:rsid w:val="00B368AB"/>
    <w:rsid w:val="00B737A2"/>
    <w:rsid w:val="00B917D3"/>
    <w:rsid w:val="00BA11AF"/>
    <w:rsid w:val="00BC2308"/>
    <w:rsid w:val="00BC4612"/>
    <w:rsid w:val="00BC567B"/>
    <w:rsid w:val="00BE5405"/>
    <w:rsid w:val="00BF243B"/>
    <w:rsid w:val="00C1189E"/>
    <w:rsid w:val="00C11D79"/>
    <w:rsid w:val="00C14138"/>
    <w:rsid w:val="00C7463F"/>
    <w:rsid w:val="00C76DBF"/>
    <w:rsid w:val="00CC299B"/>
    <w:rsid w:val="00CF13D7"/>
    <w:rsid w:val="00D052E2"/>
    <w:rsid w:val="00D14FE2"/>
    <w:rsid w:val="00D20E6F"/>
    <w:rsid w:val="00D279BA"/>
    <w:rsid w:val="00D61D9E"/>
    <w:rsid w:val="00DE27D1"/>
    <w:rsid w:val="00E10432"/>
    <w:rsid w:val="00E778A7"/>
    <w:rsid w:val="00E8643C"/>
    <w:rsid w:val="00EB3B8C"/>
    <w:rsid w:val="00ED5BBE"/>
    <w:rsid w:val="00ED6A9C"/>
    <w:rsid w:val="00F3447C"/>
    <w:rsid w:val="00F86D0C"/>
    <w:rsid w:val="00FC039A"/>
    <w:rsid w:val="00FC53B6"/>
    <w:rsid w:val="00FE5C5A"/>
    <w:rsid w:val="00FF2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984897"/>
  <w15:docId w15:val="{05EB8683-FBB8-4F91-8991-DDF6A8408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170E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70E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70EA"/>
  </w:style>
  <w:style w:type="paragraph" w:styleId="Footer">
    <w:name w:val="footer"/>
    <w:basedOn w:val="Normal"/>
    <w:link w:val="FooterChar"/>
    <w:uiPriority w:val="99"/>
    <w:unhideWhenUsed/>
    <w:rsid w:val="00B170E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70EA"/>
  </w:style>
  <w:style w:type="paragraph" w:styleId="BalloonText">
    <w:name w:val="Balloon Text"/>
    <w:basedOn w:val="Normal"/>
    <w:link w:val="BalloonTextChar"/>
    <w:uiPriority w:val="99"/>
    <w:semiHidden/>
    <w:unhideWhenUsed/>
    <w:rsid w:val="00B170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70EA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B170E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C11D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C7463F"/>
    <w:pPr>
      <w:jc w:val="center"/>
    </w:pPr>
    <w:rPr>
      <w:rFonts w:ascii="CentSchbook BT" w:eastAsia="Times New Roman" w:hAnsi="CentSchbook BT" w:cs="Times New Roman"/>
      <w:b/>
      <w:bCs/>
      <w:i/>
      <w:iCs/>
      <w:sz w:val="44"/>
      <w:szCs w:val="24"/>
    </w:rPr>
  </w:style>
  <w:style w:type="character" w:customStyle="1" w:styleId="TitleChar">
    <w:name w:val="Title Char"/>
    <w:basedOn w:val="DefaultParagraphFont"/>
    <w:link w:val="Title"/>
    <w:rsid w:val="00C7463F"/>
    <w:rPr>
      <w:rFonts w:ascii="CentSchbook BT" w:eastAsia="Times New Roman" w:hAnsi="CentSchbook BT" w:cs="Times New Roman"/>
      <w:b/>
      <w:bCs/>
      <w:i/>
      <w:iCs/>
      <w:sz w:val="44"/>
      <w:szCs w:val="24"/>
    </w:rPr>
  </w:style>
  <w:style w:type="character" w:styleId="Hyperlink">
    <w:name w:val="Hyperlink"/>
    <w:basedOn w:val="DefaultParagraphFont"/>
    <w:uiPriority w:val="99"/>
    <w:unhideWhenUsed/>
    <w:rsid w:val="0058759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27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0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cy Konik</dc:creator>
  <cp:lastModifiedBy>Tracy Konik</cp:lastModifiedBy>
  <cp:revision>3</cp:revision>
  <cp:lastPrinted>2020-01-08T16:13:00Z</cp:lastPrinted>
  <dcterms:created xsi:type="dcterms:W3CDTF">2020-02-14T19:54:00Z</dcterms:created>
  <dcterms:modified xsi:type="dcterms:W3CDTF">2020-02-14T19:59:00Z</dcterms:modified>
</cp:coreProperties>
</file>